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plicaciones Econométricas de la Inferencia Bayesiana: Modelos VAR, Estado-Espacio y DSGE en la Predicción Económ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plicaciones Econométricas de la Inferencia Bayesiana: Modelos VAR, Estado-Espacio y DSGE en la Predicción Económ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PLICACIONES BAYESIANAS EN ECONOMETRÍA</dc:description>
  <dc:language>es</dc:language>
  <cp:keywords>keyword1, keyword2</cp:keywords>
  <dcterms:created xsi:type="dcterms:W3CDTF">2025-04-04T19:47:57Z</dcterms:created>
  <dcterms:modified xsi:type="dcterms:W3CDTF">2025-04-04T1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28</vt:lpwstr>
  </property>
  <property fmtid="{D5CDD505-2E9C-101B-9397-08002B2CF9AE}" pid="8" name="apasubtitle">
    <vt:lpwstr>Modelos VAR, Estado-Espacio y DSGE en la Predicción Económica</vt:lpwstr>
  </property>
  <property fmtid="{D5CDD505-2E9C-101B-9397-08002B2CF9AE}" pid="9" name="apatitle">
    <vt:lpwstr>Aplicaciones Econométricas de la Inferencia Bayesiana</vt:lpwstr>
  </property>
  <property fmtid="{D5CDD505-2E9C-101B-9397-08002B2CF9AE}" pid="10" name="apatitledisplay">
    <vt:lpwstr>Aplicaciones Econométricas de la Inferencia Bayesiana: Modelos VAR, Estado-Espacio y DSGE en la Predicción Económ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PLICACIONES BAYESIANAS EN ECONOMETR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